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486D" w:rsidRDefault="006F486D" w:rsidP="006F486D">
      <w:pPr>
        <w:jc w:val="center"/>
        <w:rPr>
          <w:b/>
          <w:bCs/>
          <w:color w:val="000000"/>
          <w:sz w:val="28"/>
          <w:szCs w:val="32"/>
          <w:lang w:val="en-IN" w:eastAsia="en-IN"/>
        </w:rPr>
      </w:pPr>
    </w:p>
    <w:p w:rsidR="006F486D" w:rsidRPr="00651C8B" w:rsidRDefault="006F486D" w:rsidP="006F486D">
      <w:pPr>
        <w:rPr>
          <w:b/>
          <w:bCs/>
          <w:color w:val="000000"/>
          <w:sz w:val="28"/>
          <w:szCs w:val="32"/>
          <w:lang w:val="en-IN" w:eastAsia="en-IN"/>
        </w:rPr>
      </w:pPr>
      <w:r w:rsidRPr="00651C8B">
        <w:rPr>
          <w:b/>
          <w:bCs/>
          <w:color w:val="000000"/>
          <w:sz w:val="28"/>
          <w:szCs w:val="32"/>
          <w:lang w:val="en-IN" w:eastAsia="en-IN"/>
        </w:rPr>
        <w:t xml:space="preserve">Student counsellor </w:t>
      </w:r>
      <w:r w:rsidR="00AD1C07">
        <w:rPr>
          <w:b/>
          <w:bCs/>
          <w:color w:val="000000"/>
          <w:sz w:val="28"/>
          <w:szCs w:val="32"/>
          <w:lang w:val="en-IN" w:eastAsia="en-IN"/>
        </w:rPr>
        <w:t>r</w:t>
      </w:r>
      <w:r w:rsidRPr="00651C8B">
        <w:rPr>
          <w:b/>
          <w:bCs/>
          <w:color w:val="000000"/>
          <w:sz w:val="28"/>
          <w:szCs w:val="32"/>
          <w:lang w:val="en-IN" w:eastAsia="en-IN"/>
        </w:rPr>
        <w:t xml:space="preserve">esponsibility for </w:t>
      </w:r>
      <w:r w:rsidR="00C47C3C">
        <w:rPr>
          <w:b/>
          <w:bCs/>
          <w:color w:val="000000"/>
          <w:sz w:val="28"/>
          <w:szCs w:val="32"/>
          <w:lang w:val="en-IN" w:eastAsia="en-IN"/>
        </w:rPr>
        <w:t>Semester: 2025</w:t>
      </w:r>
      <w:r w:rsidR="00ED66E2">
        <w:rPr>
          <w:b/>
          <w:bCs/>
          <w:color w:val="000000"/>
          <w:sz w:val="28"/>
          <w:szCs w:val="32"/>
          <w:lang w:val="en-IN" w:eastAsia="en-IN"/>
        </w:rPr>
        <w:t>_</w:t>
      </w:r>
      <w:r w:rsidR="008E0091">
        <w:rPr>
          <w:b/>
          <w:bCs/>
          <w:color w:val="000000"/>
          <w:sz w:val="28"/>
          <w:szCs w:val="32"/>
          <w:lang w:val="en-IN" w:eastAsia="en-IN"/>
        </w:rPr>
        <w:t>ODD</w:t>
      </w:r>
      <w:r w:rsidR="00ED66E2">
        <w:rPr>
          <w:b/>
          <w:bCs/>
          <w:color w:val="000000"/>
          <w:sz w:val="28"/>
          <w:szCs w:val="32"/>
          <w:lang w:val="en-IN" w:eastAsia="en-IN"/>
        </w:rPr>
        <w:t>_SEM.</w:t>
      </w:r>
    </w:p>
    <w:p w:rsidR="006F486D" w:rsidRDefault="006F486D" w:rsidP="006F486D">
      <w:pPr>
        <w:jc w:val="center"/>
        <w:rPr>
          <w:b/>
          <w:caps/>
          <w:szCs w:val="32"/>
        </w:rPr>
      </w:pPr>
    </w:p>
    <w:p w:rsidR="006F486D" w:rsidRDefault="006F486D" w:rsidP="00C47C3C">
      <w:pPr>
        <w:jc w:val="center"/>
        <w:rPr>
          <w:b/>
          <w:caps/>
          <w:szCs w:val="32"/>
        </w:rPr>
      </w:pPr>
      <w:r w:rsidRPr="00651C8B">
        <w:rPr>
          <w:b/>
          <w:caps/>
          <w:szCs w:val="32"/>
        </w:rPr>
        <w:t>Mentoring</w:t>
      </w:r>
      <w:r w:rsidR="00ED66E2">
        <w:rPr>
          <w:b/>
          <w:caps/>
          <w:szCs w:val="32"/>
        </w:rPr>
        <w:t xml:space="preserve"> NOTES</w:t>
      </w:r>
    </w:p>
    <w:p w:rsidR="006F486D" w:rsidRPr="00651C8B" w:rsidRDefault="006F486D" w:rsidP="006F486D">
      <w:pPr>
        <w:jc w:val="center"/>
        <w:rPr>
          <w:b/>
          <w:caps/>
          <w:szCs w:val="32"/>
        </w:rPr>
      </w:pPr>
    </w:p>
    <w:tbl>
      <w:tblPr>
        <w:tblStyle w:val="TableGrid"/>
        <w:tblW w:w="0" w:type="auto"/>
        <w:tblLook w:val="04A0"/>
      </w:tblPr>
      <w:tblGrid>
        <w:gridCol w:w="4786"/>
        <w:gridCol w:w="4394"/>
      </w:tblGrid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  <w:caps/>
              </w:rPr>
            </w:pPr>
            <w:r w:rsidRPr="00243CBF">
              <w:rPr>
                <w:b/>
              </w:rPr>
              <w:t>BATCH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E82B60">
            <w:pPr>
              <w:spacing w:line="360" w:lineRule="auto"/>
              <w:rPr>
                <w:b/>
                <w:caps/>
              </w:rPr>
            </w:pPr>
            <w:r w:rsidRPr="00243CBF">
              <w:rPr>
                <w:b/>
              </w:rPr>
              <w:t xml:space="preserve">DEPARTMENT: 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NAME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DB3320" w:rsidP="00DB3320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ROLL NO:                          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>E-</w:t>
            </w:r>
            <w:r w:rsidRPr="00243CBF">
              <w:rPr>
                <w:b/>
              </w:rPr>
              <w:t>MAIL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DB3320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SEX (M/F)</w:t>
            </w:r>
            <w:r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MOBILE NO</w:t>
            </w:r>
            <w:r w:rsidR="006F486D">
              <w:rPr>
                <w:b/>
              </w:rPr>
              <w:t xml:space="preserve"> 1</w:t>
            </w:r>
            <w:r w:rsidR="006F486D"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MOBILE NO 2: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>PARENTS/ GAURDIANS</w:t>
            </w:r>
            <w:r w:rsidR="006F486D" w:rsidRPr="00243CBF">
              <w:rPr>
                <w:b/>
              </w:rPr>
              <w:t xml:space="preserve"> NAME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OFFICE PHONE NO: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MOBILE NO:</w:t>
            </w:r>
          </w:p>
        </w:tc>
      </w:tr>
      <w:tr w:rsidR="006F486D" w:rsidTr="003E35C0">
        <w:tc>
          <w:tcPr>
            <w:tcW w:w="9180" w:type="dxa"/>
            <w:gridSpan w:val="2"/>
            <w:tcBorders>
              <w:top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jc w:val="center"/>
              <w:rPr>
                <w:b/>
              </w:rPr>
            </w:pPr>
            <w:r w:rsidRPr="00243CBF">
              <w:rPr>
                <w:b/>
              </w:rPr>
              <w:t>Academic Record(B.Tech</w:t>
            </w:r>
            <w:r w:rsidR="00ED66E2">
              <w:rPr>
                <w:b/>
              </w:rPr>
              <w:t>.</w:t>
            </w:r>
            <w:r w:rsidRPr="00243CBF">
              <w:rPr>
                <w:b/>
              </w:rPr>
              <w:t>/</w:t>
            </w:r>
            <w:r w:rsidR="00C47C3C">
              <w:rPr>
                <w:b/>
              </w:rPr>
              <w:t>B.Sc./</w:t>
            </w:r>
            <w:r w:rsidRPr="00243CBF">
              <w:rPr>
                <w:b/>
              </w:rPr>
              <w:t>M.Tech</w:t>
            </w:r>
            <w:r w:rsidR="00ED66E2">
              <w:rPr>
                <w:b/>
              </w:rPr>
              <w:t>.</w:t>
            </w:r>
            <w:r w:rsidR="00293A15">
              <w:rPr>
                <w:b/>
              </w:rPr>
              <w:t>/ M.Sc.</w:t>
            </w:r>
            <w:r w:rsidRPr="00243CBF">
              <w:rPr>
                <w:b/>
              </w:rPr>
              <w:t>):</w:t>
            </w:r>
          </w:p>
        </w:tc>
      </w:tr>
      <w:tr w:rsidR="006F486D" w:rsidTr="003E35C0">
        <w:tc>
          <w:tcPr>
            <w:tcW w:w="4786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1</w:t>
            </w:r>
            <w:r w:rsidRPr="00243CBF">
              <w:rPr>
                <w:b/>
                <w:vertAlign w:val="superscript"/>
              </w:rPr>
              <w:t>st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 xml:space="preserve"> 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2</w:t>
            </w:r>
            <w:r w:rsidRPr="008D5BFF">
              <w:rPr>
                <w:b/>
                <w:vertAlign w:val="superscript"/>
              </w:rPr>
              <w:t>nd</w:t>
            </w:r>
            <w:r w:rsidRPr="00243CBF">
              <w:rPr>
                <w:b/>
              </w:rPr>
              <w:t>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3</w:t>
            </w:r>
            <w:r w:rsidRPr="00243CBF">
              <w:rPr>
                <w:b/>
                <w:vertAlign w:val="superscript"/>
              </w:rPr>
              <w:t>rd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4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5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6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7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="00D777E7"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8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</w:p>
        </w:tc>
      </w:tr>
    </w:tbl>
    <w:p w:rsidR="0073250C" w:rsidRDefault="0073250C"/>
    <w:tbl>
      <w:tblPr>
        <w:tblStyle w:val="TableGrid"/>
        <w:tblW w:w="4816" w:type="pct"/>
        <w:tblLook w:val="04A0"/>
      </w:tblPr>
      <w:tblGrid>
        <w:gridCol w:w="1611"/>
        <w:gridCol w:w="747"/>
        <w:gridCol w:w="611"/>
        <w:gridCol w:w="695"/>
        <w:gridCol w:w="499"/>
        <w:gridCol w:w="695"/>
        <w:gridCol w:w="499"/>
        <w:gridCol w:w="695"/>
        <w:gridCol w:w="499"/>
        <w:gridCol w:w="695"/>
        <w:gridCol w:w="499"/>
        <w:gridCol w:w="695"/>
        <w:gridCol w:w="758"/>
      </w:tblGrid>
      <w:tr w:rsidR="00291848" w:rsidRPr="00B02A55" w:rsidTr="00B97EB3">
        <w:trPr>
          <w:trHeight w:val="258"/>
        </w:trPr>
        <w:tc>
          <w:tcPr>
            <w:tcW w:w="876" w:type="pct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Attendance/Marks:</w:t>
            </w:r>
          </w:p>
        </w:tc>
        <w:tc>
          <w:tcPr>
            <w:tcW w:w="738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urse-</w:t>
            </w:r>
            <w:r w:rsidRPr="00B02A55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3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4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5</w:t>
            </w:r>
          </w:p>
        </w:tc>
        <w:tc>
          <w:tcPr>
            <w:tcW w:w="790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6</w:t>
            </w:r>
          </w:p>
        </w:tc>
      </w:tr>
      <w:tr w:rsidR="007916F3" w:rsidRPr="00B02A55" w:rsidTr="00B97EB3">
        <w:trPr>
          <w:trHeight w:val="255"/>
        </w:trPr>
        <w:tc>
          <w:tcPr>
            <w:tcW w:w="87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332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412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1</w:t>
            </w:r>
          </w:p>
        </w:tc>
        <w:tc>
          <w:tcPr>
            <w:tcW w:w="40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47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2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3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Mid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End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47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Summer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79"/>
        </w:trPr>
        <w:tc>
          <w:tcPr>
            <w:tcW w:w="87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Supplementary Exam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</w:tbl>
    <w:p w:rsidR="006F486D" w:rsidRDefault="006F486D"/>
    <w:tbl>
      <w:tblPr>
        <w:tblStyle w:val="TableGrid"/>
        <w:tblW w:w="9322" w:type="dxa"/>
        <w:tblLook w:val="04A0"/>
      </w:tblPr>
      <w:tblGrid>
        <w:gridCol w:w="9322"/>
      </w:tblGrid>
      <w:tr w:rsidR="007916F3" w:rsidTr="00FF2860">
        <w:tc>
          <w:tcPr>
            <w:tcW w:w="9322" w:type="dxa"/>
            <w:tcBorders>
              <w:top w:val="single" w:sz="4" w:space="0" w:color="auto"/>
            </w:tcBorders>
          </w:tcPr>
          <w:p w:rsidR="007916F3" w:rsidRDefault="007916F3" w:rsidP="009E2CE1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’s Problems/Issues/Concerns:</w:t>
            </w:r>
          </w:p>
        </w:tc>
      </w:tr>
      <w:tr w:rsidR="006F486D" w:rsidTr="006F486D">
        <w:tc>
          <w:tcPr>
            <w:tcW w:w="9322" w:type="dxa"/>
          </w:tcPr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</w:tc>
      </w:tr>
      <w:tr w:rsidR="007916F3" w:rsidTr="006551D1">
        <w:tc>
          <w:tcPr>
            <w:tcW w:w="9322" w:type="dxa"/>
            <w:tcBorders>
              <w:bottom w:val="single" w:sz="4" w:space="0" w:color="auto"/>
            </w:tcBorders>
          </w:tcPr>
          <w:p w:rsidR="007916F3" w:rsidRDefault="007916F3" w:rsidP="009E2CE1">
            <w:pPr>
              <w:spacing w:line="276" w:lineRule="auto"/>
              <w:rPr>
                <w:b/>
              </w:rPr>
            </w:pPr>
            <w:r>
              <w:rPr>
                <w:b/>
              </w:rPr>
              <w:t>Counselor observation:</w:t>
            </w:r>
          </w:p>
        </w:tc>
      </w:tr>
      <w:tr w:rsidR="006F486D" w:rsidTr="006F486D">
        <w:tc>
          <w:tcPr>
            <w:tcW w:w="9322" w:type="dxa"/>
            <w:tcBorders>
              <w:bottom w:val="single" w:sz="4" w:space="0" w:color="auto"/>
            </w:tcBorders>
          </w:tcPr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</w:tc>
      </w:tr>
    </w:tbl>
    <w:p w:rsidR="00D051F9" w:rsidRDefault="00D051F9"/>
    <w:p w:rsidR="009D57BF" w:rsidRDefault="009D57BF"/>
    <w:p w:rsidR="006F486D" w:rsidRDefault="006F486D" w:rsidP="006F486D">
      <w:pPr>
        <w:rPr>
          <w:b/>
        </w:rPr>
      </w:pPr>
      <w:r>
        <w:rPr>
          <w:b/>
        </w:rPr>
        <w:t>(Student Sign</w:t>
      </w:r>
      <w:r w:rsidR="007916F3">
        <w:rPr>
          <w:b/>
        </w:rPr>
        <w:t>ature</w:t>
      </w:r>
      <w:r>
        <w:rPr>
          <w:b/>
        </w:rPr>
        <w:t>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Counselor Sign</w:t>
      </w:r>
      <w:r w:rsidR="007916F3">
        <w:rPr>
          <w:b/>
        </w:rPr>
        <w:t>ature</w:t>
      </w:r>
      <w:r>
        <w:rPr>
          <w:b/>
        </w:rPr>
        <w:t>)</w:t>
      </w:r>
    </w:p>
    <w:p w:rsidR="007916F3" w:rsidRDefault="007916F3" w:rsidP="006F486D">
      <w:pPr>
        <w:rPr>
          <w:b/>
        </w:rPr>
      </w:pPr>
    </w:p>
    <w:p w:rsidR="007916F3" w:rsidRDefault="007916F3" w:rsidP="006F486D"/>
    <w:p w:rsidR="007916F3" w:rsidRDefault="007916F3" w:rsidP="007916F3">
      <w:r>
        <w:rPr>
          <w:b/>
        </w:rPr>
        <w:t xml:space="preserve">Student Name                                                                                               </w:t>
      </w:r>
      <w:r w:rsidR="0093768E" w:rsidRPr="0093768E">
        <w:rPr>
          <w:b/>
        </w:rPr>
        <w:t>Counselor</w:t>
      </w:r>
      <w:r>
        <w:rPr>
          <w:b/>
        </w:rPr>
        <w:t xml:space="preserve"> Name</w:t>
      </w:r>
    </w:p>
    <w:p w:rsidR="006F486D" w:rsidRDefault="006F486D"/>
    <w:sectPr w:rsidR="006F486D" w:rsidSect="006F486D">
      <w:headerReference w:type="default" r:id="rId7"/>
      <w:pgSz w:w="11906" w:h="16838"/>
      <w:pgMar w:top="851" w:right="1133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6CC1" w:rsidRDefault="00B66CC1" w:rsidP="00E51D23">
      <w:r>
        <w:separator/>
      </w:r>
    </w:p>
  </w:endnote>
  <w:endnote w:type="continuationSeparator" w:id="1">
    <w:p w:rsidR="00B66CC1" w:rsidRDefault="00B66CC1" w:rsidP="00E51D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6CC1" w:rsidRDefault="00B66CC1" w:rsidP="00E51D23">
      <w:r>
        <w:separator/>
      </w:r>
    </w:p>
  </w:footnote>
  <w:footnote w:type="continuationSeparator" w:id="1">
    <w:p w:rsidR="00B66CC1" w:rsidRDefault="00B66CC1" w:rsidP="00E51D2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D23" w:rsidRDefault="00E51D23" w:rsidP="00E51D23">
    <w:pPr>
      <w:jc w:val="center"/>
      <w:rPr>
        <w:b/>
        <w:caps/>
        <w:sz w:val="28"/>
        <w:szCs w:val="32"/>
      </w:rPr>
    </w:pPr>
    <w:r>
      <w:rPr>
        <w:b/>
        <w:caps/>
        <w:sz w:val="28"/>
        <w:szCs w:val="32"/>
      </w:rPr>
      <w:t>JAYPEE UNIVERSITY OF INFORMATION TECHNOLOGY, SOLAN, HP</w:t>
    </w:r>
  </w:p>
  <w:p w:rsidR="00E51D23" w:rsidRDefault="00E51D2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Y0tzQ3MrC0tDQwNjVS0lEKTi0uzszPAykwrAUA8qRNoywAAAA="/>
  </w:docVars>
  <w:rsids>
    <w:rsidRoot w:val="006F486D"/>
    <w:rsid w:val="0003712C"/>
    <w:rsid w:val="00107C1D"/>
    <w:rsid w:val="00122EB2"/>
    <w:rsid w:val="00182A76"/>
    <w:rsid w:val="001B4A09"/>
    <w:rsid w:val="002273C0"/>
    <w:rsid w:val="0024705A"/>
    <w:rsid w:val="00291848"/>
    <w:rsid w:val="00293A15"/>
    <w:rsid w:val="002F10C0"/>
    <w:rsid w:val="003472B9"/>
    <w:rsid w:val="003E35C0"/>
    <w:rsid w:val="00425885"/>
    <w:rsid w:val="00464276"/>
    <w:rsid w:val="00501784"/>
    <w:rsid w:val="00580E71"/>
    <w:rsid w:val="005C2236"/>
    <w:rsid w:val="005E2E27"/>
    <w:rsid w:val="006425F3"/>
    <w:rsid w:val="006D2D97"/>
    <w:rsid w:val="006F486D"/>
    <w:rsid w:val="0073250C"/>
    <w:rsid w:val="007916F3"/>
    <w:rsid w:val="007C14D5"/>
    <w:rsid w:val="0081391B"/>
    <w:rsid w:val="0084305B"/>
    <w:rsid w:val="00892072"/>
    <w:rsid w:val="008E0091"/>
    <w:rsid w:val="0093768E"/>
    <w:rsid w:val="009A16FC"/>
    <w:rsid w:val="009D57BF"/>
    <w:rsid w:val="00A032F9"/>
    <w:rsid w:val="00A81555"/>
    <w:rsid w:val="00AD1C07"/>
    <w:rsid w:val="00B02A55"/>
    <w:rsid w:val="00B562A3"/>
    <w:rsid w:val="00B66CC1"/>
    <w:rsid w:val="00B97EB3"/>
    <w:rsid w:val="00C47C3C"/>
    <w:rsid w:val="00C54025"/>
    <w:rsid w:val="00C7067F"/>
    <w:rsid w:val="00C86957"/>
    <w:rsid w:val="00CC75A7"/>
    <w:rsid w:val="00D051F9"/>
    <w:rsid w:val="00D13A95"/>
    <w:rsid w:val="00D2185D"/>
    <w:rsid w:val="00D777E7"/>
    <w:rsid w:val="00D97484"/>
    <w:rsid w:val="00DB3320"/>
    <w:rsid w:val="00E51D23"/>
    <w:rsid w:val="00E54C7B"/>
    <w:rsid w:val="00E82B60"/>
    <w:rsid w:val="00ED66E2"/>
    <w:rsid w:val="00F1042D"/>
    <w:rsid w:val="00FE1A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48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F48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51D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D2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51D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D23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8BA71-98F0-4030-ABB0-75E7C9BAD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.gupta</dc:creator>
  <cp:lastModifiedBy>niraj.parihar</cp:lastModifiedBy>
  <cp:revision>37</cp:revision>
  <cp:lastPrinted>2024-05-23T04:55:00Z</cp:lastPrinted>
  <dcterms:created xsi:type="dcterms:W3CDTF">2022-09-15T06:31:00Z</dcterms:created>
  <dcterms:modified xsi:type="dcterms:W3CDTF">2025-08-08T09:57:00Z</dcterms:modified>
</cp:coreProperties>
</file>